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BEF9A" w14:textId="37B12A9F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# 05 Ponder: Weekly Reflection</w:t>
      </w:r>
    </w:p>
    <w:p w14:paraId="28B3AB48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BEB5D0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1. Describe one challenge your team experienced working on the Android activity.</w:t>
      </w:r>
    </w:p>
    <w:p w14:paraId="22519912" w14:textId="32BA7F44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shared preference was somewhat difficult which took me 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long time to figure out.</w:t>
      </w:r>
    </w:p>
    <w:p w14:paraId="2F6A1D55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F41EE6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45208EF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2. What is the difference between an Activity and an Intent?</w:t>
      </w:r>
    </w:p>
    <w:p w14:paraId="0A2DBF8D" w14:textId="6A434BA9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ctivity is where we perform our action and intent is the message that we aware a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tivity that we want to go to another activity. </w:t>
      </w:r>
    </w:p>
    <w:p w14:paraId="181A281E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81BA99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E06629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3. Describe how the </w:t>
      </w:r>
      <w:proofErr w:type="spellStart"/>
      <w:proofErr w:type="gramStart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onCreate</w:t>
      </w:r>
      <w:proofErr w:type="spellEnd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) callback works.</w:t>
      </w:r>
    </w:p>
    <w:p w14:paraId="68BBFFEB" w14:textId="438BCC46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When we create a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>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ctivity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create(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>) function will run.</w:t>
      </w:r>
    </w:p>
    <w:p w14:paraId="0F55D016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1C9D2D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6C6C899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4. What's the biggest challenge you've experienced regarding Android development compared to pure Java development?</w:t>
      </w:r>
    </w:p>
    <w:p w14:paraId="730A7C15" w14:textId="41BB0156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 think android development is easier than pure java. But sometime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>s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e get a bug because of syntax error which is not even shown by 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ompiler.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Eg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passing View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view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as parameter when we call something on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click.</w:t>
      </w:r>
    </w:p>
    <w:p w14:paraId="74471E0C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758AC44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D59AEC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5. After completing the assignments this week, what questions do you still have?</w:t>
      </w:r>
    </w:p>
    <w:p w14:paraId="50A530FE" w14:textId="7964D79A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.</w:t>
      </w:r>
      <w:bookmarkStart w:id="0" w:name="_GoBack"/>
      <w:bookmarkEnd w:id="0"/>
    </w:p>
    <w:p w14:paraId="6C555145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1BAB78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8DE78B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6. A common Android-related interview question is "What's the difference between </w:t>
      </w:r>
      <w:proofErr w:type="spellStart"/>
      <w:proofErr w:type="gramStart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onPause</w:t>
      </w:r>
      <w:proofErr w:type="spellEnd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 and </w:t>
      </w:r>
      <w:proofErr w:type="spellStart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onDestroy</w:t>
      </w:r>
      <w:proofErr w:type="spellEnd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() and what kinds of things might you do in those functions?". How would you answer that question?</w:t>
      </w:r>
    </w:p>
    <w:p w14:paraId="3EF8AE3E" w14:textId="31A376CF" w:rsid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On pause is when you want to pause the app for 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a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certain time; you don’t want to stop the current processing and data; there is a high change of coming back.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Eg</w:t>
      </w:r>
      <w:proofErr w:type="spell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: pressing of </w:t>
      </w:r>
      <w:r w:rsidR="00AF4B6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the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home button to go to some other app. </w:t>
      </w:r>
    </w:p>
    <w:p w14:paraId="4D40D749" w14:textId="4B8FF086" w:rsid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C0B18D2" w14:textId="652A7819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Destroy is called when you want to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completely destroy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application process. Like ‘clear all running app’. </w:t>
      </w:r>
    </w:p>
    <w:p w14:paraId="654145D5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420D6E5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E0D2DA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7. Of </w:t>
      </w:r>
      <w:proofErr w:type="gramStart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most_ helpful to you and why?</w:t>
      </w:r>
    </w:p>
    <w:p w14:paraId="2E05CFDC" w14:textId="34183466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All.</w:t>
      </w:r>
    </w:p>
    <w:p w14:paraId="3003FC85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FB4CBD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BBC101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8. Of </w:t>
      </w:r>
      <w:proofErr w:type="gramStart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all of</w:t>
      </w:r>
      <w:proofErr w:type="gramEnd"/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he resources and tutorials in this week's assignments, which was the _least_ helpful to you and why?</w:t>
      </w:r>
    </w:p>
    <w:p w14:paraId="0FE8351C" w14:textId="3273B564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No</w:t>
      </w:r>
    </w:p>
    <w:p w14:paraId="5A4A1C75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329190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073214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9. How many hours did you spend on this class this week?</w:t>
      </w:r>
    </w:p>
    <w:p w14:paraId="6A191144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B83C09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5 Prepare - </w:t>
      </w:r>
    </w:p>
    <w:p w14:paraId="5CE41968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5 Teach - </w:t>
      </w:r>
    </w:p>
    <w:p w14:paraId="35AF9974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05 Prove -</w:t>
      </w:r>
    </w:p>
    <w:p w14:paraId="2C9EB57C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05 Ponder -</w:t>
      </w:r>
    </w:p>
    <w:p w14:paraId="5FA50E51" w14:textId="77777777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>----------------------------</w:t>
      </w:r>
    </w:p>
    <w:p w14:paraId="5A232313" w14:textId="4281A50E" w:rsidR="000C6E9D" w:rsidRPr="000C6E9D" w:rsidRDefault="000C6E9D" w:rsidP="000C6E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Total Hours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–</w:t>
      </w:r>
      <w:r w:rsidRPr="000C6E9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Don’t remember but must be at least 5.00</w:t>
      </w:r>
    </w:p>
    <w:p w14:paraId="11056E17" w14:textId="77777777" w:rsidR="00B836D6" w:rsidRDefault="00B836D6"/>
    <w:sectPr w:rsidR="00B83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1MDCzMLYwMDAytzBT0lEKTi0uzszPAykwrAUAcIiPDSwAAAA="/>
  </w:docVars>
  <w:rsids>
    <w:rsidRoot w:val="000C6E9D"/>
    <w:rsid w:val="000C6E9D"/>
    <w:rsid w:val="00AF4B67"/>
    <w:rsid w:val="00B83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4633B8"/>
  <w15:chartTrackingRefBased/>
  <w15:docId w15:val="{8245FB72-6D87-4FA9-9FC2-3955263E52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6E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6E9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78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82</Words>
  <Characters>1609</Characters>
  <Application>Microsoft Office Word</Application>
  <DocSecurity>0</DocSecurity>
  <Lines>13</Lines>
  <Paragraphs>3</Paragraphs>
  <ScaleCrop>false</ScaleCrop>
  <Company/>
  <LinksUpToDate>false</LinksUpToDate>
  <CharactersWithSpaces>1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2</cp:revision>
  <dcterms:created xsi:type="dcterms:W3CDTF">2019-07-02T00:24:00Z</dcterms:created>
  <dcterms:modified xsi:type="dcterms:W3CDTF">2019-07-02T00:34:00Z</dcterms:modified>
</cp:coreProperties>
</file>